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A9A97F" w14:textId="3C09AF60" w:rsidR="00F63AB7" w:rsidRDefault="00651010" w:rsidP="00F63AB7">
      <w:r>
        <w:t xml:space="preserve">GITHUB: </w:t>
      </w:r>
      <w:hyperlink r:id="rId4" w:history="1">
        <w:r w:rsidR="00426D91" w:rsidRPr="002C758F">
          <w:rPr>
            <w:rStyle w:val="Hyperlink"/>
          </w:rPr>
          <w:t>https://github.com/St10053561/APDS_POE/tree/main</w:t>
        </w:r>
      </w:hyperlink>
      <w:r w:rsidR="00426D91">
        <w:br/>
      </w:r>
      <w:r w:rsidR="00426D91">
        <w:br/>
        <w:t xml:space="preserve">Video: </w:t>
      </w:r>
      <w:hyperlink r:id="rId5" w:history="1">
        <w:r w:rsidR="00426D91" w:rsidRPr="002C758F">
          <w:rPr>
            <w:rStyle w:val="Hyperlink"/>
          </w:rPr>
          <w:t>https://youtu.be/4qCIh8BJiIk</w:t>
        </w:r>
      </w:hyperlink>
      <w:r w:rsidR="00426D91">
        <w:br/>
      </w:r>
    </w:p>
    <w:p w14:paraId="3BD83990" w14:textId="77777777" w:rsidR="00F63AB7" w:rsidRDefault="00F63AB7" w:rsidP="00F63AB7"/>
    <w:p w14:paraId="71252DA4" w14:textId="04080101" w:rsidR="00F63AB7" w:rsidRDefault="00F63AB7" w:rsidP="00F63AB7">
      <w:r>
        <w:t>All inst</w:t>
      </w:r>
      <w:r w:rsidR="00651010">
        <w:t>ru</w:t>
      </w:r>
      <w:r>
        <w:t>ctions will be made into that GitHub</w:t>
      </w:r>
    </w:p>
    <w:p w14:paraId="3A54CEBC" w14:textId="77777777" w:rsidR="00F63AB7" w:rsidRDefault="00F63AB7" w:rsidP="00F63AB7"/>
    <w:p w14:paraId="628BDA56" w14:textId="77777777" w:rsidR="00F63AB7" w:rsidRDefault="00F63AB7" w:rsidP="00F63AB7">
      <w:r>
        <w:t>Team Members and Roles:</w:t>
      </w:r>
    </w:p>
    <w:p w14:paraId="2A43FF7E" w14:textId="77777777" w:rsidR="00F63AB7" w:rsidRDefault="00F63AB7" w:rsidP="00F63AB7">
      <w:r>
        <w:t>Venkata Vikranth Jannatha (ST10053561)</w:t>
      </w:r>
    </w:p>
    <w:p w14:paraId="0DAD4DFB" w14:textId="77777777" w:rsidR="00F63AB7" w:rsidRDefault="00F63AB7" w:rsidP="00F63AB7">
      <w:r>
        <w:t>Jody Verwey (ST10082744)</w:t>
      </w:r>
    </w:p>
    <w:p w14:paraId="4C955B6B" w14:textId="77777777" w:rsidR="00F63AB7" w:rsidRDefault="00F63AB7" w:rsidP="00F63AB7">
      <w:r>
        <w:t>Abdulrahman Ba Yazed (ST10082866)</w:t>
      </w:r>
      <w:r>
        <w:tab/>
      </w:r>
    </w:p>
    <w:p w14:paraId="18E0EB6B" w14:textId="77777777" w:rsidR="00F63AB7" w:rsidRDefault="00F63AB7" w:rsidP="00F63AB7">
      <w:r>
        <w:t>Tanaka Kandima (ST10050487)</w:t>
      </w:r>
    </w:p>
    <w:p w14:paraId="05829DBC" w14:textId="5308BD91" w:rsidR="00C725AF" w:rsidRDefault="00F63AB7" w:rsidP="00F63AB7">
      <w:r>
        <w:t>Han Hong Chen (ST10190203)</w:t>
      </w:r>
      <w:r w:rsidR="00762E3E">
        <w:br/>
      </w:r>
      <w:r w:rsidR="00762E3E">
        <w:br/>
      </w:r>
      <w:r w:rsidR="00B9426A">
        <w:t>T</w:t>
      </w:r>
      <w:r w:rsidR="00B9426A" w:rsidRPr="00B9426A">
        <w:t>he project demonstration video is submitted in the folder:</w:t>
      </w:r>
      <w:r w:rsidR="00B9426A" w:rsidRPr="00B9426A">
        <w:br/>
        <w:t xml:space="preserve">APDS POE Part 2 </w:t>
      </w:r>
      <w:r w:rsidR="00426D91">
        <w:t>youtube video link</w:t>
      </w:r>
    </w:p>
    <w:sectPr w:rsidR="00C725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KwNDIytbQwNrG0tDRR0lEKTi0uzszPAykwqgUAMLiEoCwAAAA="/>
  </w:docVars>
  <w:rsids>
    <w:rsidRoot w:val="00F63AB7"/>
    <w:rsid w:val="00080470"/>
    <w:rsid w:val="00166432"/>
    <w:rsid w:val="001736E6"/>
    <w:rsid w:val="001F0A17"/>
    <w:rsid w:val="002830B1"/>
    <w:rsid w:val="002A395E"/>
    <w:rsid w:val="002C7147"/>
    <w:rsid w:val="003F5245"/>
    <w:rsid w:val="00420B57"/>
    <w:rsid w:val="00426D91"/>
    <w:rsid w:val="005E52A7"/>
    <w:rsid w:val="00651010"/>
    <w:rsid w:val="006D4143"/>
    <w:rsid w:val="00746AF9"/>
    <w:rsid w:val="00762E3E"/>
    <w:rsid w:val="00787ED3"/>
    <w:rsid w:val="0096103A"/>
    <w:rsid w:val="009D66C8"/>
    <w:rsid w:val="00AD7462"/>
    <w:rsid w:val="00B9426A"/>
    <w:rsid w:val="00BA1A20"/>
    <w:rsid w:val="00BC0E62"/>
    <w:rsid w:val="00C725AF"/>
    <w:rsid w:val="00EA3E5A"/>
    <w:rsid w:val="00F63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952284"/>
  <w15:chartTrackingRefBased/>
  <w15:docId w15:val="{054BA040-BB70-4A6B-9563-EAD09BD50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3A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A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AB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3A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3A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3AB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3AB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3AB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3AB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3A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3A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AB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3AB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3AB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3AB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3AB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3AB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3AB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63AB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3A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A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63A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63A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63AB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63A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63AB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A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AB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63AB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B9426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26D9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D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4qCIh8BJiIk" TargetMode="External"/><Relationship Id="rId4" Type="http://schemas.openxmlformats.org/officeDocument/2006/relationships/hyperlink" Target="https://github.com/St10053561/APDS_POE/tree/ma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10c8f44-f469-448f-bc0d-d781288ff01b}" enabled="0" method="" siteId="{e10c8f44-f469-448f-bc0d-d781288ff01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Vikranth Jannatha</dc:creator>
  <cp:keywords/>
  <dc:description/>
  <cp:lastModifiedBy>Venkata Vikranth Jannatha</cp:lastModifiedBy>
  <cp:revision>6</cp:revision>
  <dcterms:created xsi:type="dcterms:W3CDTF">2024-10-08T20:14:00Z</dcterms:created>
  <dcterms:modified xsi:type="dcterms:W3CDTF">2024-10-08T21:34:00Z</dcterms:modified>
</cp:coreProperties>
</file>